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mẫu số liệu:</w:t>
      </w:r>
      <w:r>
        <w:t xml:space="preserve"> </w:t>
      </w:r>
      <m:oMath>
        <m:r>
          <m:t>14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0</m:t>
        </m:r>
      </m:oMath>
      <w:r>
        <w:t xml:space="preserve">. Tính độ lệch chuẩn của mẫu số liệu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trung bình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  <m:r>
              <m:rPr>
                <m:sty m:val="p"/>
              </m:rPr>
              <m:t>+</m:t>
            </m:r>
            <m:r>
              <m:t>11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+</m:t>
            </m:r>
            <m:r>
              <m:t>14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+</m:t>
            </m:r>
            <m:r>
              <m:t>14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+</m:t>
            </m:r>
            <m:r>
              <m:t>14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Phương sai của mẫu số liệu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11</m:t>
        </m:r>
        <m:r>
          <m:rPr>
            <m:sty m:val="p"/>
          </m:rPr>
          <m:t>,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ộ lệch chuẩn của mẫu số liệu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e>
        </m:ra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1,8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53:52Z</dcterms:created>
  <dcterms:modified xsi:type="dcterms:W3CDTF">2024-12-14T0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